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B562E8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5 do SWZ</w:t>
      </w:r>
      <w:bookmarkEnd w:id="0"/>
      <w:bookmarkEnd w:id="1"/>
      <w:bookmarkEnd w:id="2"/>
    </w:p>
    <w:p w:rsidR="00B562E8" w:rsidRPr="00B562E8" w:rsidRDefault="003B5D9B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</w:t>
      </w:r>
      <w:r w:rsidR="00F22574">
        <w:rPr>
          <w:rFonts w:ascii="Cambria" w:eastAsia="Calibri" w:hAnsi="Cambria" w:cs="Times New Roman"/>
          <w:b/>
          <w:lang w:eastAsia="pl-PL"/>
        </w:rPr>
        <w:t>59</w:t>
      </w:r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Oświadczenie wykonawcy</w:t>
      </w: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lang w:eastAsia="pl-PL"/>
        </w:rPr>
      </w:pPr>
      <w:r w:rsidRPr="00B562E8">
        <w:rPr>
          <w:rFonts w:ascii="Cambria" w:eastAsia="Calibri" w:hAnsi="Cambria" w:cs="Times New Roman"/>
          <w:b/>
          <w:lang w:eastAsia="pl-PL"/>
        </w:rPr>
        <w:t xml:space="preserve">składane na podstawie art. 108 ust. 1 pkt 5 ustawy </w:t>
      </w:r>
      <w:proofErr w:type="spellStart"/>
      <w:r w:rsidRPr="00B562E8">
        <w:rPr>
          <w:rFonts w:ascii="Cambria" w:eastAsia="Calibri" w:hAnsi="Cambria" w:cs="Times New Roman"/>
          <w:b/>
          <w:lang w:eastAsia="pl-PL"/>
        </w:rPr>
        <w:t>Pzp</w:t>
      </w:r>
      <w:proofErr w:type="spellEnd"/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DOTYCZĄCE PRZYNALEŻNOŚCI LUB BRAKU PRZYNALEŻNOŚCI DO GRUPY KAPITAŁOWEJ</w:t>
      </w:r>
    </w:p>
    <w:p w:rsidR="00B562E8" w:rsidRPr="00B562E8" w:rsidRDefault="00B562E8" w:rsidP="00B562E8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B562E8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B562E8" w:rsidRPr="00B562E8" w:rsidRDefault="00B562E8" w:rsidP="00B562E8">
      <w:pPr>
        <w:spacing w:after="160" w:line="259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8"/>
        <w:gridCol w:w="5914"/>
      </w:tblGrid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3" w:name="_Toc516060416"/>
    </w:p>
    <w:bookmarkEnd w:id="3"/>
    <w:p w:rsidR="00B562E8" w:rsidRPr="00B562E8" w:rsidRDefault="00B562E8" w:rsidP="00B562E8">
      <w:pPr>
        <w:spacing w:before="120" w:after="120"/>
        <w:contextualSpacing w:val="0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Oświadczam, że:</w:t>
      </w:r>
    </w:p>
    <w:p w:rsidR="00B562E8" w:rsidRPr="00B562E8" w:rsidRDefault="00B562E8" w:rsidP="00B562E8">
      <w:pPr>
        <w:numPr>
          <w:ilvl w:val="0"/>
          <w:numId w:val="1"/>
        </w:numPr>
        <w:spacing w:before="120" w:after="120" w:line="259" w:lineRule="auto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  <w:vertAlign w:val="superscript"/>
        </w:rPr>
      </w:pPr>
      <w:r w:rsidRPr="00B562E8">
        <w:rPr>
          <w:rFonts w:ascii="Cambria" w:eastAsia="Calibri" w:hAnsi="Cambria" w:cs="Times New Roman"/>
          <w:sz w:val="20"/>
          <w:szCs w:val="20"/>
        </w:rPr>
        <w:t>nie należymy do grupy kapitałowej, w rozumieniu ustawy z dnia 16 lutego 2007 r. o ochr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 w postępowaniu</w:t>
      </w:r>
    </w:p>
    <w:p w:rsidR="00B562E8" w:rsidRPr="00B562E8" w:rsidRDefault="00B562E8" w:rsidP="00F22574">
      <w:pPr>
        <w:numPr>
          <w:ilvl w:val="0"/>
          <w:numId w:val="1"/>
        </w:numPr>
        <w:spacing w:before="120" w:after="120" w:line="259" w:lineRule="auto"/>
        <w:ind w:left="284" w:hanging="284"/>
        <w:contextualSpacing w:val="0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po zapoznaniu się listą Wykonawców, którzy złożyli w oferty w postępow</w:t>
      </w:r>
      <w:r w:rsidR="002D4BC8">
        <w:rPr>
          <w:rFonts w:ascii="Cambria" w:eastAsia="Calibri" w:hAnsi="Cambria" w:cs="Times New Roman"/>
          <w:sz w:val="20"/>
          <w:szCs w:val="20"/>
        </w:rPr>
        <w:t xml:space="preserve">aniu o udzielenie zamówienia pn.: </w:t>
      </w:r>
      <w:r w:rsidR="00F22574" w:rsidRPr="00F22574">
        <w:rPr>
          <w:rFonts w:ascii="Cambria" w:eastAsia="Times New Roman" w:hAnsi="Cambria" w:cs="Times New Roman"/>
          <w:b/>
          <w:sz w:val="20"/>
          <w:szCs w:val="20"/>
          <w:lang w:eastAsia="ar-SA"/>
        </w:rPr>
        <w:t>Dostawa sprzętu komputerowego dla Politechniki Lubelskiej</w:t>
      </w:r>
      <w:r w:rsidRPr="00B562E8">
        <w:rPr>
          <w:rFonts w:ascii="Cambria" w:eastAsia="Calibri" w:hAnsi="Cambria" w:cs="Times New Roman"/>
          <w:sz w:val="20"/>
          <w:szCs w:val="20"/>
        </w:rPr>
        <w:t>, należymy do tej samej grupy kapitałowej, w rozumieniu ustawy z dnia 16 lutego 2007 r. o ochr</w:t>
      </w:r>
      <w:bookmarkStart w:id="4" w:name="_GoBack"/>
      <w:bookmarkEnd w:id="4"/>
      <w:r w:rsidRPr="00B562E8">
        <w:rPr>
          <w:rFonts w:ascii="Cambria" w:eastAsia="Calibri" w:hAnsi="Cambria" w:cs="Times New Roman"/>
          <w:sz w:val="20"/>
          <w:szCs w:val="20"/>
        </w:rPr>
        <w:t>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/</w:t>
      </w:r>
      <w:r w:rsidRPr="00B562E8">
        <w:rPr>
          <w:rFonts w:ascii="Cambria" w:eastAsia="Calibri" w:hAnsi="Cambria" w:cs="Times New Roman"/>
          <w:i/>
          <w:iCs/>
          <w:sz w:val="20"/>
          <w:szCs w:val="20"/>
        </w:rPr>
        <w:t>ofertę częściową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w postępowaniu, tj. z następującym(-i) Wykonawcą(-</w:t>
      </w:r>
      <w:proofErr w:type="spellStart"/>
      <w:r w:rsidRPr="00B562E8">
        <w:rPr>
          <w:rFonts w:ascii="Cambria" w:eastAsia="Calibri" w:hAnsi="Cambria" w:cs="Times New Roman"/>
          <w:sz w:val="20"/>
          <w:szCs w:val="20"/>
        </w:rPr>
        <w:t>ami</w:t>
      </w:r>
      <w:proofErr w:type="spellEnd"/>
      <w:r w:rsidRPr="00B562E8">
        <w:rPr>
          <w:rFonts w:ascii="Cambria" w:eastAsia="Calibri" w:hAnsi="Cambria" w:cs="Times New Roman"/>
          <w:sz w:val="20"/>
          <w:szCs w:val="20"/>
        </w:rPr>
        <w:t>):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</w:p>
    <w:p w:rsidR="00B562E8" w:rsidRPr="00B562E8" w:rsidRDefault="00B562E8" w:rsidP="00B562E8">
      <w:pPr>
        <w:spacing w:before="120" w:after="120"/>
        <w:ind w:left="284" w:hanging="284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………………………………………………………………………….……………………………………………………………………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*</w:t>
      </w:r>
    </w:p>
    <w:p w:rsidR="00B562E8" w:rsidRPr="00B562E8" w:rsidRDefault="00B562E8" w:rsidP="00B562E8">
      <w:pPr>
        <w:spacing w:before="120" w:after="120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- w załączeniu przekazujemy dokumenty lub informacje potwierdzające przygotowanie oferty/oferty częściowej w postępowaniu niezależnie od innego wykonawcy należącego do tej samej grupy kapitałowej: …………………………………………………………………………………………………….</w:t>
      </w:r>
    </w:p>
    <w:p w:rsidR="00B562E8" w:rsidRPr="00B562E8" w:rsidRDefault="00B562E8" w:rsidP="00B562E8">
      <w:pPr>
        <w:spacing w:before="120" w:after="120"/>
        <w:ind w:left="5812"/>
        <w:contextualSpacing w:val="0"/>
        <w:rPr>
          <w:rFonts w:ascii="Cambria" w:eastAsia="Calibri" w:hAnsi="Cambria" w:cs="Times New Roman"/>
          <w:i/>
          <w:sz w:val="20"/>
          <w:szCs w:val="20"/>
        </w:rPr>
      </w:pP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B562E8" w:rsidRPr="00B562E8" w:rsidRDefault="00B562E8" w:rsidP="00B562E8">
      <w:pPr>
        <w:spacing w:before="120"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uprawnioną(-e)</w:t>
      </w:r>
    </w:p>
    <w:p w:rsidR="00F22574" w:rsidRDefault="00F22574" w:rsidP="00B562E8"/>
    <w:p w:rsidR="00F22574" w:rsidRPr="00F22574" w:rsidRDefault="00F22574" w:rsidP="00F22574"/>
    <w:p w:rsidR="00F22574" w:rsidRDefault="00F22574" w:rsidP="00F22574"/>
    <w:p w:rsidR="005E3F2D" w:rsidRPr="00F22574" w:rsidRDefault="00F22574" w:rsidP="00F22574">
      <w:pPr>
        <w:tabs>
          <w:tab w:val="left" w:pos="5448"/>
        </w:tabs>
      </w:pPr>
      <w:r>
        <w:tab/>
      </w:r>
    </w:p>
    <w:sectPr w:rsidR="005E3F2D" w:rsidRPr="00F22574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17143"/>
    <w:rsid w:val="00042A17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B5D9B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2574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D67372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Damian</cp:lastModifiedBy>
  <cp:revision>2</cp:revision>
  <cp:lastPrinted>2019-11-27T07:14:00Z</cp:lastPrinted>
  <dcterms:created xsi:type="dcterms:W3CDTF">2021-08-30T09:47:00Z</dcterms:created>
  <dcterms:modified xsi:type="dcterms:W3CDTF">2021-08-30T09:47:00Z</dcterms:modified>
</cp:coreProperties>
</file>